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ew Zealand Oil &amp; Ga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9"/>
        <w:gridCol w:w="561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4495242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atherine McKelvey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nzog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279D392" w:rsidR="00661C78" w:rsidRDefault="00056E3C">
      <w:r>
        <w:rPr>
          <w:noProof/>
        </w:rPr>
        <w:drawing>
          <wp:inline distT="0" distB="0" distL="0" distR="0" wp14:anchorId="1557A7AA" wp14:editId="2403D7C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056E3C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9:00Z</dcterms:modified>
</cp:coreProperties>
</file>